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X6f0e057985e2755f9c0720fcd2d7c469994ae7c"/>
    <w:p>
      <w:pPr>
        <w:pStyle w:val="Heading1"/>
      </w:pPr>
      <w:r>
        <w:t xml:space="preserve">Cover Letter for Academic Researcher Position</w:t>
      </w:r>
    </w:p>
    <w:p>
      <w:pPr>
        <w:pStyle w:val="FirstParagraph"/>
      </w:pPr>
      <w:r>
        <w:t xml:space="preserve">Dear [Hiring Manager's Name],</w:t>
      </w:r>
    </w:p>
    <w:p>
      <w:pPr>
        <w:pStyle w:val="BodyText"/>
      </w:pPr>
      <w:r>
        <w:t xml:space="preserve">As an accomplished academic researcher with a robust background in [specific field, e.g., "data science", "biomedical engineering", or "social policy"], I am excited to apply for the Academic Researcher position at [University Name] in the United Kingdom, specifically within the vibrant academic community of Manchester. Manchester, a city renowned for its innovation and cultural diversity, offers an ideal environment for advancing interdisciplinary research. My academic journey, coupled with my commitment to fostering intellectual curiosity and collaboration, aligns seamlessly with the values and objectives of your institution.</w:t>
      </w:r>
    </w:p>
    <w:p>
      <w:pPr>
        <w:pStyle w:val="BodyText"/>
      </w:pPr>
      <w:r>
        <w:t xml:space="preserve">Throughout my career, I have dedicated myself to conducting impactful research that bridges theoretical frameworks with real-world applications. My work has been published in prestigious journals such as [Journal Names], and I have contributed to projects funded by organizations like [Funding Bodies or Institutions]. These experiences have honed my ability to design rigorous methodologies, analyze complex data, and communicate findings effectively to both specialist and non-specialist audiences. I am particularly proud of my role in [specific project or achievement], which not only advanced knowledge in my field but also demonstrated the power of collaborative research to address global challenges.</w:t>
      </w:r>
    </w:p>
    <w:p>
      <w:pPr>
        <w:pStyle w:val="BodyText"/>
      </w:pPr>
      <w:r>
        <w:t xml:space="preserve">Manchester’s reputation as a hub for academic excellence and innovation makes it an attractive destination for researchers like myself. The city’s dynamic ecosystem, characterized by institutions such as the University of Manchester, Manchester Metropolitan University, and the broader Greater Manchester area, provides unparalleled opportunities for interdisciplinary collaboration. I am especially drawn to [University Name]’s commitment to [specific initiative or research focus mentioned in the university’s website], which resonates with my own research interests in [your field]. For instance, my work on [specific topic] has explored how [brief explanation of relevance to the university’s mission], and I am eager to contribute to similar initiatives at your institution.</w:t>
      </w:r>
    </w:p>
    <w:p>
      <w:pPr>
        <w:pStyle w:val="BodyText"/>
      </w:pPr>
      <w:r>
        <w:t xml:space="preserve">As an Academic Researcher, I bring a unique blend of technical expertise, pedagogical experience, and a passion for mentoring the next generation of scholars. My PhD in [Your Field] from [Your University] was followed by postdoctoral research at [Previous Institution], where I developed and led projects that emphasized [specific skills or methodologies]. These roles required me to navigate complex research questions while maintaining a focus on ethical standards and reproducibility. Furthermore, my experience as a teaching assistant and guest lecturer has equipped me with the ability to inspire students through clear communication and innovative pedagogy.</w:t>
      </w:r>
    </w:p>
    <w:p>
      <w:pPr>
        <w:pStyle w:val="BodyText"/>
      </w:pPr>
      <w:r>
        <w:t xml:space="preserve">What sets me apart as an academic researcher is my ability to think critically and adapt to evolving challenges. In the United Kingdom, where research is often at the forefront of global advancements, this adaptability is crucial. For example, during the [specific event or project], I collaborated with a multidisciplinary team to [describe outcome], which underscored the importance of flexibility and creativity in research. Manchester’s collaborative spirit and emphasis on community engagement further align with my belief that academic research should serve both scholarly and societal purposes.</w:t>
      </w:r>
    </w:p>
    <w:p>
      <w:pPr>
        <w:pStyle w:val="BodyText"/>
      </w:pPr>
      <w:r>
        <w:t xml:space="preserve">I am particularly interested in contributing to [University Name]’s ongoing efforts to [specific goal, e.g., "expand its footprint in sustainable technologies" or "enhance its global research partnerships"]. My background in [your field] and my ability to secure external funding through grants such as [grant names or types] position me to support the university’s strategic priorities. I am also keen to engage with Manchester’s thriving academic networks, including the [specific department, institute, or consortium], to foster partnerships that drive innovation and impact.</w:t>
      </w:r>
    </w:p>
    <w:p>
      <w:pPr>
        <w:pStyle w:val="BodyText"/>
      </w:pPr>
      <w:r>
        <w:t xml:space="preserve">In addition to my technical and academic credentials, I am deeply committed to creating an inclusive and equitable research environment. Manchester’s dedication to diversity and inclusion resonates with my personal values, as evidenced by my involvement in initiatives such as [specific example, e.g., "mentoring underrepresented students" or "advocating for open-access publishing"]. I believe that fostering a culture of respect and collaboration is essential to achieving excellence in research.</w:t>
      </w:r>
    </w:p>
    <w:p>
      <w:pPr>
        <w:pStyle w:val="BodyText"/>
      </w:pPr>
      <w:r>
        <w:t xml:space="preserve">Thank you for considering my application. I would be honored to contribute my expertise, enthusiasm, and dedication to the academic community at [University Name] in the United Kingdom. I am available at your convenience for an interview and can be reached via email at [your email address] or phone at [your phone number]. Please find my CV attached for your review.</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dc:language>en</dc:language>
  <cp:keywords/>
  <dcterms:created xsi:type="dcterms:W3CDTF">2026-07-24T00:30:53Z</dcterms:created>
  <dcterms:modified xsi:type="dcterms:W3CDTF">2026-07-24T00:30:53Z</dcterms:modified>
</cp:coreProperties>
</file>

<file path=docProps/custom.xml><?xml version="1.0" encoding="utf-8"?>
<Properties xmlns="http://schemas.openxmlformats.org/officeDocument/2006/custom-properties" xmlns:vt="http://schemas.openxmlformats.org/officeDocument/2006/docPropsVTypes"/>
</file>